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atil</w:t>
      </w:r>
      <w:r>
        <w:t xml:space="preserve"> </w:t>
      </w:r>
      <w:r>
        <w:t xml:space="preserve">Harshal</w:t>
      </w:r>
      <w:r>
        <w:t xml:space="preserve"> </w:t>
      </w:r>
      <w:r>
        <w:t xml:space="preserve">Yashwant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arkdown f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25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atil Harshal Yashwant</dc:creator>
  <dcterms:created xsi:type="dcterms:W3CDTF">2020-05-06T08:51:02Z</dcterms:created>
  <dcterms:modified xsi:type="dcterms:W3CDTF">2020-05-06T08:51:02Z</dcterms:modified>
</cp:coreProperties>
</file>